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631E8" w14:textId="77777777" w:rsidR="007526A9" w:rsidRPr="006744DC" w:rsidRDefault="00F8455A" w:rsidP="00471BFB">
      <w:pPr>
        <w:pStyle w:val="FirstParagraph"/>
        <w:spacing w:line="480" w:lineRule="auto"/>
        <w:jc w:val="both"/>
      </w:pPr>
      <w:r w:rsidRPr="006744DC">
        <w:t>This assignment asked us to implement a console-based food ordering system.</w:t>
      </w:r>
      <w:r w:rsidR="00D02179">
        <w:t xml:space="preserve"> The problem analysis and requirements will be given in this file</w:t>
      </w:r>
      <w:r w:rsidR="006C2689">
        <w:t xml:space="preserve"> (pro_ana_req.pdf)</w:t>
      </w:r>
      <w:r w:rsidR="00D02179">
        <w:t>.</w:t>
      </w:r>
    </w:p>
    <w:p w14:paraId="3D0562CE" w14:textId="77777777" w:rsidR="007526A9" w:rsidRPr="00333EF4" w:rsidRDefault="00333EF4" w:rsidP="00471BFB">
      <w:pPr>
        <w:pStyle w:val="a0"/>
        <w:spacing w:line="480" w:lineRule="auto"/>
        <w:jc w:val="both"/>
        <w:rPr>
          <w:b/>
          <w:bCs/>
          <w:color w:val="1F497D" w:themeColor="text2"/>
        </w:rPr>
      </w:pPr>
      <w:r w:rsidRPr="00333EF4">
        <w:rPr>
          <w:b/>
          <w:bCs/>
          <w:color w:val="1F497D" w:themeColor="text2"/>
        </w:rPr>
        <w:t>Official B</w:t>
      </w:r>
      <w:r w:rsidR="00F8455A" w:rsidRPr="00333EF4">
        <w:rPr>
          <w:b/>
          <w:bCs/>
          <w:color w:val="1F497D" w:themeColor="text2"/>
        </w:rPr>
        <w:t>ase:</w:t>
      </w:r>
    </w:p>
    <w:p w14:paraId="12AC4FCB" w14:textId="77777777" w:rsidR="007526A9" w:rsidRPr="006744DC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>As mentioned in the description file, our target user is the staff of the 7-23-cafe, so the system should be easy to use. That is to say, it should have a clear UI design although it just is a console program.</w:t>
      </w:r>
    </w:p>
    <w:p w14:paraId="777DDD88" w14:textId="77777777" w:rsidR="007526A9" w:rsidRPr="006744DC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>The system should be able to handle wrong user</w:t>
      </w:r>
      <w:r w:rsidRPr="006744DC">
        <w:t xml:space="preserve"> inputs, and prompt user to input again. This means the program should be robust enough to detect exce</w:t>
      </w:r>
      <w:bookmarkStart w:id="0" w:name="_GoBack"/>
      <w:bookmarkEnd w:id="0"/>
      <w:r w:rsidRPr="006744DC">
        <w:t>ptions and recover from exceptions.</w:t>
      </w:r>
    </w:p>
    <w:p w14:paraId="32A8B2DA" w14:textId="77777777" w:rsidR="007526A9" w:rsidRPr="006744DC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 xml:space="preserve">The system should have </w:t>
      </w:r>
      <w:r w:rsidR="0025496D">
        <w:t>“</w:t>
      </w:r>
      <w:r w:rsidRPr="006744DC">
        <w:t>built-in data</w:t>
      </w:r>
      <w:r w:rsidR="00660EEC">
        <w:t xml:space="preserve"> set</w:t>
      </w:r>
      <w:r w:rsidR="0025496D">
        <w:t>”</w:t>
      </w:r>
      <w:r w:rsidRPr="006744DC">
        <w:t xml:space="preserve">. That means, the data </w:t>
      </w:r>
      <w:r w:rsidR="00AE4334">
        <w:t>of</w:t>
      </w:r>
      <w:r w:rsidRPr="006744DC">
        <w:t xml:space="preserve"> food name, food price, food code</w:t>
      </w:r>
      <w:r w:rsidR="00AE4334">
        <w:t xml:space="preserve">, </w:t>
      </w:r>
      <w:r w:rsidRPr="006744DC">
        <w:t xml:space="preserve">etc. For </w:t>
      </w:r>
      <w:r w:rsidRPr="006744DC">
        <w:t>this assignment, the simplest way is to hardcode them into source code. And a structure array is probably the most direct way to implement the task to organize those data. (See source code file for more details.)</w:t>
      </w:r>
    </w:p>
    <w:p w14:paraId="0CE22632" w14:textId="77777777" w:rsidR="007526A9" w:rsidRPr="006744DC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 xml:space="preserve">At check out phase, system should show the </w:t>
      </w:r>
      <w:r w:rsidRPr="006744DC">
        <w:t>ordered food. It means the system should be able to “record” the food that user food. The simplest way should be C array.</w:t>
      </w:r>
    </w:p>
    <w:p w14:paraId="5AE00D33" w14:textId="77777777" w:rsidR="007526A9" w:rsidRPr="006744DC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 xml:space="preserve">The system should detect if sets can be formed. </w:t>
      </w:r>
      <w:proofErr w:type="gramStart"/>
      <w:r w:rsidRPr="006744DC">
        <w:t>So</w:t>
      </w:r>
      <w:proofErr w:type="gramEnd"/>
      <w:r w:rsidRPr="006744DC">
        <w:t xml:space="preserve"> it means we should develop some kind of algorithm</w:t>
      </w:r>
      <w:r w:rsidRPr="006744DC">
        <w:t xml:space="preserve">. As for this case, </w:t>
      </w:r>
      <w:r w:rsidRPr="006744DC">
        <w:t>the data set should be rather small, so a brute-force algorithm should be OK.</w:t>
      </w:r>
    </w:p>
    <w:p w14:paraId="606750D7" w14:textId="77777777" w:rsidR="007526A9" w:rsidRDefault="00F8455A" w:rsidP="00471BFB">
      <w:pPr>
        <w:numPr>
          <w:ilvl w:val="0"/>
          <w:numId w:val="2"/>
        </w:numPr>
        <w:spacing w:line="480" w:lineRule="auto"/>
        <w:jc w:val="both"/>
      </w:pPr>
      <w:r w:rsidRPr="006744DC">
        <w:t>The system should check if the total price is higher than $100.00</w:t>
      </w:r>
      <w:r w:rsidR="00AE4334">
        <w:t>.</w:t>
      </w:r>
      <w:r w:rsidRPr="006744DC">
        <w:t xml:space="preserve"> If so, get a 95% discount.</w:t>
      </w:r>
    </w:p>
    <w:p w14:paraId="769536D9" w14:textId="77777777" w:rsidR="006744DC" w:rsidRPr="006744DC" w:rsidRDefault="00471BFB" w:rsidP="00471BFB">
      <w:pPr>
        <w:numPr>
          <w:ilvl w:val="0"/>
          <w:numId w:val="2"/>
        </w:numPr>
        <w:spacing w:line="480" w:lineRule="auto"/>
        <w:jc w:val="both"/>
      </w:pPr>
      <w:r w:rsidRPr="006744DC">
        <w:lastRenderedPageBreak/>
        <w:drawing>
          <wp:anchor distT="0" distB="0" distL="114300" distR="114300" simplePos="0" relativeHeight="251660800" behindDoc="0" locked="0" layoutInCell="1" allowOverlap="1" wp14:anchorId="778D4DC2" wp14:editId="02ECF6DA">
            <wp:simplePos x="0" y="0"/>
            <wp:positionH relativeFrom="column">
              <wp:posOffset>3191510</wp:posOffset>
            </wp:positionH>
            <wp:positionV relativeFrom="paragraph">
              <wp:posOffset>-133350</wp:posOffset>
            </wp:positionV>
            <wp:extent cx="2793365" cy="5344160"/>
            <wp:effectExtent l="19050" t="19050" r="6985" b="889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365" cy="5344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44DC">
        <w:rPr>
          <w:lang w:eastAsia="zh-CN"/>
        </w:rPr>
        <w:t xml:space="preserve">To sum up, the main flow of system should looks like </w:t>
      </w:r>
      <w:proofErr w:type="gramStart"/>
      <w:r w:rsidR="003C1717">
        <w:rPr>
          <w:lang w:eastAsia="zh-CN"/>
        </w:rPr>
        <w:t>this</w:t>
      </w:r>
      <w:r w:rsidR="006744DC">
        <w:rPr>
          <w:lang w:eastAsia="zh-CN"/>
        </w:rPr>
        <w:t>(</w:t>
      </w:r>
      <w:proofErr w:type="gramEnd"/>
      <w:r w:rsidR="006744DC">
        <w:rPr>
          <w:lang w:eastAsia="zh-CN"/>
        </w:rPr>
        <w:t>exception handling is omitted) .</w:t>
      </w:r>
      <w:r w:rsidR="006744DC" w:rsidRPr="006744DC">
        <w:t xml:space="preserve"> </w:t>
      </w:r>
    </w:p>
    <w:p w14:paraId="55660E81" w14:textId="77777777" w:rsidR="007526A9" w:rsidRPr="00333EF4" w:rsidRDefault="00F8455A" w:rsidP="00471BFB">
      <w:pPr>
        <w:pStyle w:val="FirstParagraph"/>
        <w:spacing w:line="480" w:lineRule="auto"/>
        <w:jc w:val="both"/>
        <w:rPr>
          <w:b/>
          <w:bCs/>
          <w:color w:val="1F497D" w:themeColor="text2"/>
        </w:rPr>
      </w:pPr>
      <w:r w:rsidRPr="00333EF4">
        <w:rPr>
          <w:b/>
          <w:bCs/>
          <w:color w:val="1F497D" w:themeColor="text2"/>
        </w:rPr>
        <w:t>Extras:</w:t>
      </w:r>
    </w:p>
    <w:p w14:paraId="47474574" w14:textId="77777777" w:rsidR="007526A9" w:rsidRPr="006744DC" w:rsidRDefault="00F8455A" w:rsidP="00471BFB">
      <w:pPr>
        <w:pStyle w:val="Compact"/>
        <w:numPr>
          <w:ilvl w:val="0"/>
          <w:numId w:val="3"/>
        </w:numPr>
        <w:spacing w:line="480" w:lineRule="auto"/>
        <w:jc w:val="both"/>
      </w:pPr>
      <w:r w:rsidRPr="006744DC">
        <w:t xml:space="preserve">As mentioned previously, the system should be easy to use. </w:t>
      </w:r>
      <w:proofErr w:type="gramStart"/>
      <w:r w:rsidRPr="006744DC">
        <w:t>So</w:t>
      </w:r>
      <w:proofErr w:type="gramEnd"/>
      <w:r w:rsidRPr="006744DC">
        <w:t xml:space="preserve"> the problem is </w:t>
      </w:r>
      <w:r w:rsidRPr="006744DC">
        <w:t>how to design the user interface. To solve this problem, I designed two simple UI functions (</w:t>
      </w:r>
      <w:r w:rsidR="00AE33C8">
        <w:t>S</w:t>
      </w:r>
      <w:r w:rsidRPr="006744DC">
        <w:t>ee source code</w:t>
      </w:r>
      <w:r w:rsidR="00FA4669">
        <w:t xml:space="preserve"> for more details</w:t>
      </w:r>
      <w:r w:rsidRPr="006744DC">
        <w:t>). Now my program ha</w:t>
      </w:r>
      <w:r w:rsidR="00333EF4">
        <w:t>s</w:t>
      </w:r>
      <w:r w:rsidRPr="006744DC">
        <w:t xml:space="preserve"> a good UI.</w:t>
      </w:r>
    </w:p>
    <w:sectPr w:rsidR="007526A9" w:rsidRPr="006744DC" w:rsidSect="006C2689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4E3458" w14:textId="77777777" w:rsidR="00F8455A" w:rsidRDefault="00F8455A">
      <w:pPr>
        <w:spacing w:after="0"/>
      </w:pPr>
      <w:r>
        <w:separator/>
      </w:r>
    </w:p>
  </w:endnote>
  <w:endnote w:type="continuationSeparator" w:id="0">
    <w:p w14:paraId="7B9242A3" w14:textId="77777777" w:rsidR="00F8455A" w:rsidRDefault="00F84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5B39C" w14:textId="77777777" w:rsidR="00F8455A" w:rsidRDefault="00F8455A">
      <w:r>
        <w:separator/>
      </w:r>
    </w:p>
  </w:footnote>
  <w:footnote w:type="continuationSeparator" w:id="0">
    <w:p w14:paraId="4AB0ABCB" w14:textId="77777777" w:rsidR="00F8455A" w:rsidRDefault="00F84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5F4E3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BD069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96D"/>
    <w:rsid w:val="00333EF4"/>
    <w:rsid w:val="003C1717"/>
    <w:rsid w:val="00471BFB"/>
    <w:rsid w:val="004E29B3"/>
    <w:rsid w:val="00590D07"/>
    <w:rsid w:val="00660EEC"/>
    <w:rsid w:val="006744DC"/>
    <w:rsid w:val="006C2689"/>
    <w:rsid w:val="007526A9"/>
    <w:rsid w:val="00784D58"/>
    <w:rsid w:val="008D6863"/>
    <w:rsid w:val="00960115"/>
    <w:rsid w:val="00AE33C8"/>
    <w:rsid w:val="00AE4334"/>
    <w:rsid w:val="00B86B75"/>
    <w:rsid w:val="00BC48D5"/>
    <w:rsid w:val="00C36279"/>
    <w:rsid w:val="00D02179"/>
    <w:rsid w:val="00D832C3"/>
    <w:rsid w:val="00E315A3"/>
    <w:rsid w:val="00F8455A"/>
    <w:rsid w:val="00FA46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B8655"/>
  <w15:docId w15:val="{485D24D6-4203-4801-8181-1C3E7E2E6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51</Words>
  <Characters>1435</Characters>
  <Application>Microsoft Office Word</Application>
  <DocSecurity>0</DocSecurity>
  <Lines>11</Lines>
  <Paragraphs>3</Paragraphs>
  <ScaleCrop>false</ScaleCrop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13</cp:revision>
  <cp:lastPrinted>2020-05-06T13:07:00Z</cp:lastPrinted>
  <dcterms:created xsi:type="dcterms:W3CDTF">2020-05-06T12:56:00Z</dcterms:created>
  <dcterms:modified xsi:type="dcterms:W3CDTF">2020-05-06T13:13:00Z</dcterms:modified>
</cp:coreProperties>
</file>